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14652D" w14:textId="474602B9" w:rsidR="00F3504A" w:rsidRDefault="00F3504A" w:rsidP="00195CB7">
      <w:pPr>
        <w:rPr>
          <w:rStyle w:val="Heading1Char"/>
          <w:color w:val="auto"/>
        </w:rPr>
      </w:pPr>
    </w:p>
    <w:p w14:paraId="2E1F6E70" w14:textId="0D07E3B8" w:rsidR="000A5754" w:rsidRDefault="000A5754" w:rsidP="000A5754">
      <w:pPr>
        <w:pStyle w:val="Title"/>
      </w:pPr>
      <w:r>
        <w:t xml:space="preserve">Project </w:t>
      </w:r>
      <w:r w:rsidR="007E02BE">
        <w:t>Story</w:t>
      </w:r>
    </w:p>
    <w:p w14:paraId="06DC8739" w14:textId="77777777" w:rsidR="000A5754" w:rsidRDefault="000A5754" w:rsidP="000A5754">
      <w:pPr>
        <w:pStyle w:val="Title"/>
      </w:pPr>
      <w:r>
        <w:t>Assignment Management System</w:t>
      </w:r>
    </w:p>
    <w:p w14:paraId="553C4297" w14:textId="77777777" w:rsidR="000A5754" w:rsidRDefault="000A5754" w:rsidP="000A5754">
      <w:pPr>
        <w:pStyle w:val="Title"/>
      </w:pPr>
      <w:r>
        <w:t>Course: SE505 Software Project Lab – II</w:t>
      </w:r>
    </w:p>
    <w:p w14:paraId="03D36D21" w14:textId="77777777" w:rsidR="000A5754" w:rsidRDefault="000A5754" w:rsidP="000A5754">
      <w:pPr>
        <w:jc w:val="center"/>
      </w:pPr>
    </w:p>
    <w:p w14:paraId="610E4F65" w14:textId="77777777" w:rsidR="000A5754" w:rsidRDefault="000A5754" w:rsidP="000A5754">
      <w:pPr>
        <w:jc w:val="center"/>
      </w:pPr>
      <w:r>
        <w:t>Submitted b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A5754" w14:paraId="2478301E" w14:textId="77777777" w:rsidTr="00851D62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8CFAC" w14:textId="66C18A73" w:rsidR="000A5754" w:rsidRDefault="00782B4E" w:rsidP="000A5754">
            <w:pPr>
              <w:jc w:val="center"/>
            </w:pPr>
            <w:r>
              <w:t>Name:</w:t>
            </w:r>
            <w:r w:rsidR="00A50EC2">
              <w:t xml:space="preserve"> </w:t>
            </w:r>
            <w:r w:rsidR="000A5754">
              <w:t>Tulshi Chandra Da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3EE99" w14:textId="31747CD4" w:rsidR="000A5754" w:rsidRDefault="00782B4E" w:rsidP="000A5754">
            <w:pPr>
              <w:jc w:val="center"/>
              <w:rPr>
                <w:sz w:val="28"/>
                <w:szCs w:val="28"/>
              </w:rPr>
            </w:pPr>
            <w:r>
              <w:t xml:space="preserve">Roll: </w:t>
            </w:r>
            <w:r w:rsidR="000A5754">
              <w:t>BSSE0811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539D3" w14:textId="75631EE9" w:rsidR="000A5754" w:rsidRDefault="00782B4E" w:rsidP="000A5754">
            <w:pPr>
              <w:jc w:val="center"/>
            </w:pPr>
            <w:r>
              <w:t>Session:</w:t>
            </w:r>
            <w:r w:rsidR="00A50EC2">
              <w:t xml:space="preserve"> </w:t>
            </w:r>
            <w:r w:rsidR="000A5754">
              <w:t>2015-16</w:t>
            </w:r>
          </w:p>
        </w:tc>
      </w:tr>
      <w:tr w:rsidR="000A5754" w14:paraId="677C967A" w14:textId="77777777" w:rsidTr="00851D62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AA7EC" w14:textId="29E9475A" w:rsidR="000A5754" w:rsidRDefault="00782B4E" w:rsidP="000A5754">
            <w:pPr>
              <w:jc w:val="center"/>
            </w:pPr>
            <w:r>
              <w:t>Name:</w:t>
            </w:r>
            <w:r w:rsidR="00A50EC2">
              <w:t xml:space="preserve"> </w:t>
            </w:r>
            <w:r w:rsidR="000A5754">
              <w:t>Maloy Kanti Sarkar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8C4FA" w14:textId="77777777" w:rsidR="000A5754" w:rsidRDefault="000A5754" w:rsidP="000A5754">
            <w:pPr>
              <w:jc w:val="center"/>
            </w:pPr>
            <w:r>
              <w:t>Roll: BSSE0834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98628" w14:textId="76A5BAF7" w:rsidR="000A5754" w:rsidRDefault="00782B4E" w:rsidP="000A5754">
            <w:pPr>
              <w:jc w:val="center"/>
            </w:pPr>
            <w:r>
              <w:t>Session:</w:t>
            </w:r>
            <w:r w:rsidR="00A50EC2">
              <w:t xml:space="preserve"> </w:t>
            </w:r>
            <w:r w:rsidR="000A5754">
              <w:t>2015-16</w:t>
            </w:r>
          </w:p>
        </w:tc>
      </w:tr>
    </w:tbl>
    <w:p w14:paraId="31A5C061" w14:textId="77777777" w:rsidR="000A5754" w:rsidRDefault="000A5754" w:rsidP="000A5754">
      <w:pPr>
        <w:jc w:val="center"/>
      </w:pPr>
    </w:p>
    <w:p w14:paraId="5FC64FD6" w14:textId="47E0E3EB" w:rsidR="000A5754" w:rsidRDefault="000A5754" w:rsidP="000A5754">
      <w:pPr>
        <w:jc w:val="center"/>
      </w:pPr>
      <w:r>
        <w:t>Document Version: 1.0</w:t>
      </w:r>
    </w:p>
    <w:p w14:paraId="19949BB2" w14:textId="77777777" w:rsidR="000A5754" w:rsidRDefault="000A5754" w:rsidP="000A5754">
      <w:pPr>
        <w:jc w:val="center"/>
      </w:pPr>
    </w:p>
    <w:p w14:paraId="55F1B8BB" w14:textId="77777777" w:rsidR="000A5754" w:rsidRDefault="000A5754" w:rsidP="000A5754">
      <w:pPr>
        <w:jc w:val="center"/>
      </w:pPr>
      <w:r>
        <w:t>Supervised by</w:t>
      </w:r>
    </w:p>
    <w:p w14:paraId="3548BEAB" w14:textId="77777777" w:rsidR="000A5754" w:rsidRDefault="000A5754" w:rsidP="000A5754">
      <w:pPr>
        <w:jc w:val="center"/>
      </w:pPr>
      <w:r>
        <w:t>Amit Seal Ami</w:t>
      </w:r>
    </w:p>
    <w:p w14:paraId="42C76CB4" w14:textId="77777777" w:rsidR="000A5754" w:rsidRDefault="000A5754" w:rsidP="000A5754">
      <w:pPr>
        <w:jc w:val="center"/>
      </w:pPr>
      <w:r>
        <w:t>Lecturer,</w:t>
      </w:r>
    </w:p>
    <w:p w14:paraId="77A21346" w14:textId="77777777" w:rsidR="000A5754" w:rsidRDefault="000A5754" w:rsidP="000A5754">
      <w:pPr>
        <w:jc w:val="center"/>
      </w:pPr>
      <w:r>
        <w:rPr>
          <w:shd w:val="clear" w:color="auto" w:fill="FFFFFF"/>
        </w:rPr>
        <w:t xml:space="preserve">Institute </w:t>
      </w:r>
      <w:r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,</w:t>
      </w:r>
    </w:p>
    <w:p w14:paraId="3030674C" w14:textId="60BC148F" w:rsidR="000A5754" w:rsidRDefault="000A5754" w:rsidP="000A5754">
      <w:pPr>
        <w:jc w:val="center"/>
      </w:pPr>
      <w:r>
        <w:t>University of Dhaka</w:t>
      </w:r>
    </w:p>
    <w:p w14:paraId="4BF78AB4" w14:textId="77777777" w:rsidR="000A5754" w:rsidRDefault="000A5754" w:rsidP="000A5754">
      <w:pPr>
        <w:jc w:val="center"/>
      </w:pPr>
    </w:p>
    <w:p w14:paraId="7290E8CA" w14:textId="77777777" w:rsidR="000A5754" w:rsidRDefault="000A5754" w:rsidP="000A5754">
      <w:pPr>
        <w:jc w:val="center"/>
      </w:pPr>
      <w:r>
        <w:t>Submitted to</w:t>
      </w:r>
    </w:p>
    <w:p w14:paraId="3C3F7F93" w14:textId="77777777" w:rsidR="000A5754" w:rsidRDefault="000A5754" w:rsidP="000A5754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Manager SPL 2,</w:t>
      </w:r>
    </w:p>
    <w:p w14:paraId="6B0DFD58" w14:textId="77777777" w:rsidR="000A5754" w:rsidRDefault="000A5754" w:rsidP="000A5754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 xml:space="preserve">Institute </w:t>
      </w:r>
      <w:r>
        <w:rPr>
          <w:noProof/>
          <w:shd w:val="clear" w:color="auto" w:fill="FFFFFF"/>
        </w:rPr>
        <w:t>of</w:t>
      </w:r>
      <w:r>
        <w:rPr>
          <w:shd w:val="clear" w:color="auto" w:fill="FFFFFF"/>
        </w:rPr>
        <w:t xml:space="preserve"> Information Technology,</w:t>
      </w:r>
    </w:p>
    <w:p w14:paraId="12BD1C19" w14:textId="77777777" w:rsidR="000A5754" w:rsidRDefault="000A5754" w:rsidP="000A5754">
      <w:pPr>
        <w:jc w:val="center"/>
        <w:rPr>
          <w:shd w:val="clear" w:color="auto" w:fill="FFFFFF"/>
        </w:rPr>
      </w:pPr>
      <w:r>
        <w:rPr>
          <w:shd w:val="clear" w:color="auto" w:fill="FFFFFF"/>
        </w:rPr>
        <w:t>University of Dhaka</w:t>
      </w:r>
    </w:p>
    <w:p w14:paraId="1BFA254D" w14:textId="77777777" w:rsidR="000A5754" w:rsidRDefault="000A5754" w:rsidP="000A5754"/>
    <w:p w14:paraId="6675BF28" w14:textId="77777777" w:rsidR="000A5754" w:rsidRDefault="000A5754" w:rsidP="000A5754">
      <w:pPr>
        <w:jc w:val="center"/>
      </w:pPr>
      <w:r>
        <w:rPr>
          <w:noProof/>
        </w:rPr>
        <w:drawing>
          <wp:inline distT="0" distB="0" distL="0" distR="0" wp14:anchorId="35939ADF" wp14:editId="7AA9319A">
            <wp:extent cx="676275" cy="371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3469C" w14:textId="77777777" w:rsidR="000A5754" w:rsidRDefault="000A5754" w:rsidP="000A5754">
      <w:pPr>
        <w:jc w:val="center"/>
      </w:pPr>
      <w:r>
        <w:t xml:space="preserve">Institute </w:t>
      </w:r>
      <w:r>
        <w:rPr>
          <w:noProof/>
        </w:rPr>
        <w:t>of</w:t>
      </w:r>
      <w:r>
        <w:t xml:space="preserve"> Information Technology</w:t>
      </w:r>
    </w:p>
    <w:p w14:paraId="2028A9C9" w14:textId="77777777" w:rsidR="000A5754" w:rsidRDefault="000A5754" w:rsidP="000A5754">
      <w:pPr>
        <w:jc w:val="center"/>
      </w:pPr>
      <w:r>
        <w:t>University of Dhaka</w:t>
      </w:r>
    </w:p>
    <w:p w14:paraId="53065910" w14:textId="532C64E1" w:rsidR="000A5754" w:rsidRDefault="00AC7677" w:rsidP="000A5754">
      <w:pPr>
        <w:jc w:val="center"/>
      </w:pPr>
      <w:r>
        <w:t>20</w:t>
      </w:r>
      <w:r w:rsidR="000A5754">
        <w:t>.0</w:t>
      </w:r>
      <w:r>
        <w:t>2</w:t>
      </w:r>
      <w:r w:rsidR="000A5754">
        <w:t>.2018</w:t>
      </w:r>
    </w:p>
    <w:p w14:paraId="63E33C8F" w14:textId="77777777" w:rsidR="00F3504A" w:rsidRDefault="00F3504A">
      <w:pPr>
        <w:jc w:val="left"/>
        <w:rPr>
          <w:rStyle w:val="Heading1Char"/>
          <w:color w:val="auto"/>
        </w:rPr>
      </w:pPr>
      <w:r>
        <w:rPr>
          <w:rStyle w:val="Heading1Char"/>
          <w:color w:val="auto"/>
        </w:rPr>
        <w:br w:type="page"/>
      </w:r>
    </w:p>
    <w:p w14:paraId="7D47D1BC" w14:textId="77777777" w:rsidR="00F3504A" w:rsidRDefault="00F3504A" w:rsidP="00195CB7">
      <w:pPr>
        <w:rPr>
          <w:rStyle w:val="Heading1Char"/>
          <w:color w:val="auto"/>
        </w:rPr>
      </w:pPr>
    </w:p>
    <w:p w14:paraId="1E0F54DB" w14:textId="18A2FA36" w:rsidR="004C0056" w:rsidRDefault="00C213DF" w:rsidP="00195CB7">
      <w:r>
        <w:t>The story have been written after requirement</w:t>
      </w:r>
      <w:r w:rsidR="001D362C">
        <w:t>s</w:t>
      </w:r>
      <w:r>
        <w:t xml:space="preserve"> collection from</w:t>
      </w:r>
      <w:r w:rsidR="00860AEB">
        <w:t xml:space="preserve"> </w:t>
      </w:r>
      <w:r w:rsidR="009372A1">
        <w:t>instructors and students.</w:t>
      </w:r>
      <w:r w:rsidR="00CD325F">
        <w:t xml:space="preserve"> </w:t>
      </w:r>
      <w:r w:rsidR="00032021">
        <w:t>As t</w:t>
      </w:r>
      <w:r w:rsidR="001F6CFE">
        <w:t xml:space="preserve">he project </w:t>
      </w:r>
      <w:r w:rsidR="0022241F">
        <w:t>will be</w:t>
      </w:r>
      <w:r w:rsidR="001A077B">
        <w:t xml:space="preserve"> a web application, </w:t>
      </w:r>
      <w:r w:rsidR="00936F2A">
        <w:t>we have collected information from different existing system</w:t>
      </w:r>
      <w:r w:rsidR="00313DAE">
        <w:t>s</w:t>
      </w:r>
      <w:r w:rsidR="00936F2A">
        <w:t xml:space="preserve"> such as </w:t>
      </w:r>
      <w:r w:rsidR="00843256">
        <w:t>Class Do</w:t>
      </w:r>
      <w:r w:rsidR="00B258C6">
        <w:t>jo, Edmodo, Administrator</w:t>
      </w:r>
      <w:r w:rsidR="004C6FB9">
        <w:t>’</w:t>
      </w:r>
      <w:r w:rsidR="00B258C6">
        <w:t xml:space="preserve">s Plus, </w:t>
      </w:r>
      <w:r w:rsidR="0054281F" w:rsidRPr="0054281F">
        <w:t>Eliademy</w:t>
      </w:r>
      <w:r w:rsidR="00063714">
        <w:t xml:space="preserve"> and</w:t>
      </w:r>
      <w:r w:rsidR="00525A3D">
        <w:t xml:space="preserve"> Google Classroom.</w:t>
      </w:r>
      <w:r w:rsidR="00C91773">
        <w:t xml:space="preserve"> The story</w:t>
      </w:r>
      <w:r w:rsidR="00922F18">
        <w:t xml:space="preserve"> of our system</w:t>
      </w:r>
      <w:r w:rsidR="00C91773">
        <w:t xml:space="preserve"> is described below:</w:t>
      </w:r>
      <w:r w:rsidR="005820B2">
        <w:t xml:space="preserve"> </w:t>
      </w:r>
    </w:p>
    <w:p w14:paraId="230EA041" w14:textId="10D031B3" w:rsidR="00985694" w:rsidRDefault="00985694" w:rsidP="00195CB7">
      <w:r>
        <w:t>(Sign up)</w:t>
      </w:r>
    </w:p>
    <w:p w14:paraId="43647D9A" w14:textId="2492E4F5" w:rsidR="00D43E88" w:rsidRPr="00DE6037" w:rsidRDefault="00123968" w:rsidP="00195CB7">
      <w:r>
        <w:t>When user w</w:t>
      </w:r>
      <w:r w:rsidR="00C95406">
        <w:t>ill access the system, s/he will view the sign up and sign in options</w:t>
      </w:r>
      <w:r>
        <w:t>.</w:t>
      </w:r>
      <w:r w:rsidR="0094046E">
        <w:t xml:space="preserve"> </w:t>
      </w:r>
      <w:r w:rsidR="00DE6037" w:rsidRPr="00DE6037">
        <w:t xml:space="preserve">In </w:t>
      </w:r>
      <w:r w:rsidR="00F77E15">
        <w:t>this</w:t>
      </w:r>
      <w:r w:rsidR="00DE6037" w:rsidRPr="00DE6037">
        <w:t xml:space="preserve"> </w:t>
      </w:r>
      <w:r>
        <w:t>s</w:t>
      </w:r>
      <w:r w:rsidR="00DE6037" w:rsidRPr="00DE6037">
        <w:t>ystem, user will register with first name, last name, email, phone number and password for creating an account. After data entry, there will be a validity check. The password must contain minimum 8 characters and maximum 30 characters including numbers. The regex will be used to check the emai</w:t>
      </w:r>
      <w:r w:rsidR="006745B6">
        <w:t>l address and phone number. U</w:t>
      </w:r>
      <w:r w:rsidR="00DE6037" w:rsidRPr="00DE6037">
        <w:t>ser must have to give unique email id for sign up.</w:t>
      </w:r>
    </w:p>
    <w:p w14:paraId="35C260C9" w14:textId="7BDDF90F" w:rsidR="00C339AE" w:rsidRPr="00E2110C" w:rsidRDefault="00C339AE" w:rsidP="00195CB7">
      <w:pPr>
        <w:rPr>
          <w:rFonts w:cstheme="minorHAnsi"/>
        </w:rPr>
      </w:pPr>
      <w:r w:rsidRPr="00E2110C">
        <w:rPr>
          <w:rFonts w:cstheme="minorHAnsi"/>
        </w:rPr>
        <w:t>(</w:t>
      </w:r>
      <w:r w:rsidR="00954748" w:rsidRPr="00E2110C">
        <w:rPr>
          <w:rFonts w:cstheme="minorHAnsi"/>
        </w:rPr>
        <w:t>Sign</w:t>
      </w:r>
      <w:r w:rsidRPr="00E2110C">
        <w:rPr>
          <w:rFonts w:cstheme="minorHAnsi"/>
        </w:rPr>
        <w:t xml:space="preserve"> in)</w:t>
      </w:r>
    </w:p>
    <w:p w14:paraId="7938A375" w14:textId="0C90BDF7" w:rsidR="00853CE6" w:rsidRDefault="004C44A6" w:rsidP="00195CB7">
      <w:r>
        <w:t xml:space="preserve">User </w:t>
      </w:r>
      <w:r w:rsidR="00E10D6D" w:rsidRPr="00E10D6D">
        <w:t>will sign in with his/her email id and password. If the entered data match with the corresponding data stored in the database, the user will be able to access the system.</w:t>
      </w:r>
    </w:p>
    <w:p w14:paraId="64E9FB07" w14:textId="77777777" w:rsidR="00853CE6" w:rsidRDefault="00853CE6" w:rsidP="00195CB7">
      <w:r>
        <w:t xml:space="preserve">(Account </w:t>
      </w:r>
      <w:r w:rsidR="00E10D6D" w:rsidRPr="00E10D6D">
        <w:t>recovery)</w:t>
      </w:r>
    </w:p>
    <w:p w14:paraId="2F54444B" w14:textId="626BFBFD" w:rsidR="00C339AE" w:rsidRPr="00E10D6D" w:rsidRDefault="00E10D6D" w:rsidP="00195CB7">
      <w:r w:rsidRPr="00E10D6D">
        <w:t xml:space="preserve">If the user forgets his/her password, s/he can recover his/her account by "forgot password" option. When </w:t>
      </w:r>
      <w:r w:rsidR="006C07FC">
        <w:t>the user</w:t>
      </w:r>
      <w:r w:rsidRPr="00E10D6D">
        <w:t xml:space="preserve"> </w:t>
      </w:r>
      <w:r w:rsidR="005C2AC2">
        <w:t xml:space="preserve">will </w:t>
      </w:r>
      <w:r w:rsidRPr="00E10D6D">
        <w:t xml:space="preserve">select the "forgot password" option, s/he has to enter his/her email address. Then a link will be sent to his/her email. When </w:t>
      </w:r>
      <w:r w:rsidR="006C07FC">
        <w:t>the user</w:t>
      </w:r>
      <w:r w:rsidR="00677A86">
        <w:t xml:space="preserve"> will</w:t>
      </w:r>
      <w:r w:rsidRPr="00E10D6D">
        <w:t xml:space="preserve"> select the link, s/he will be redirected to a web page, where </w:t>
      </w:r>
      <w:r w:rsidR="006C07FC">
        <w:t>the user</w:t>
      </w:r>
      <w:r w:rsidRPr="00E10D6D">
        <w:t xml:space="preserve"> will set his/her new password. Then </w:t>
      </w:r>
      <w:r w:rsidR="006C07FC">
        <w:t>the user</w:t>
      </w:r>
      <w:r w:rsidRPr="00E10D6D">
        <w:t xml:space="preserve"> can log in to his/her account using the new password.</w:t>
      </w:r>
    </w:p>
    <w:p w14:paraId="1CE0EFEE" w14:textId="4EC89552" w:rsidR="00C66938" w:rsidRDefault="00C66938" w:rsidP="00195CB7">
      <w:pPr>
        <w:rPr>
          <w:rFonts w:cstheme="minorHAnsi"/>
        </w:rPr>
      </w:pPr>
      <w:r>
        <w:rPr>
          <w:rFonts w:cstheme="minorHAnsi"/>
        </w:rPr>
        <w:t>(Sign out)</w:t>
      </w:r>
    </w:p>
    <w:p w14:paraId="23F95620" w14:textId="1CEFCC3D" w:rsidR="00C66938" w:rsidRDefault="00C66938" w:rsidP="00195CB7">
      <w:pPr>
        <w:rPr>
          <w:rFonts w:cstheme="minorHAnsi"/>
        </w:rPr>
      </w:pPr>
      <w:r>
        <w:rPr>
          <w:rFonts w:cstheme="minorHAnsi"/>
        </w:rPr>
        <w:t>When a user</w:t>
      </w:r>
      <w:r w:rsidR="00677A86">
        <w:rPr>
          <w:rFonts w:cstheme="minorHAnsi"/>
        </w:rPr>
        <w:t xml:space="preserve"> will</w:t>
      </w:r>
      <w:r>
        <w:rPr>
          <w:rFonts w:cstheme="minorHAnsi"/>
        </w:rPr>
        <w:t xml:space="preserve"> attempt to log out,</w:t>
      </w:r>
      <w:r w:rsidR="00F60D78">
        <w:rPr>
          <w:rFonts w:cstheme="minorHAnsi"/>
        </w:rPr>
        <w:t xml:space="preserve"> the</w:t>
      </w:r>
      <w:r w:rsidR="00E1376C">
        <w:rPr>
          <w:rFonts w:cstheme="minorHAnsi"/>
        </w:rPr>
        <w:t xml:space="preserve"> </w:t>
      </w:r>
      <w:r w:rsidR="00E1376C" w:rsidRPr="00F60D78">
        <w:rPr>
          <w:rFonts w:cstheme="minorHAnsi"/>
          <w:noProof/>
        </w:rPr>
        <w:t>system</w:t>
      </w:r>
      <w:r w:rsidR="00E1376C">
        <w:rPr>
          <w:rFonts w:cstheme="minorHAnsi"/>
        </w:rPr>
        <w:t xml:space="preserve"> will</w:t>
      </w:r>
      <w:r w:rsidR="00C26085">
        <w:rPr>
          <w:rFonts w:cstheme="minorHAnsi"/>
        </w:rPr>
        <w:t xml:space="preserve"> check</w:t>
      </w:r>
      <w:r w:rsidR="00F16F23">
        <w:rPr>
          <w:rFonts w:cstheme="minorHAnsi"/>
        </w:rPr>
        <w:t xml:space="preserve"> if there</w:t>
      </w:r>
      <w:r w:rsidR="004251C9">
        <w:rPr>
          <w:rFonts w:cstheme="minorHAnsi"/>
        </w:rPr>
        <w:t xml:space="preserve"> are</w:t>
      </w:r>
      <w:r w:rsidR="00F16F23">
        <w:rPr>
          <w:rFonts w:cstheme="minorHAnsi"/>
        </w:rPr>
        <w:t xml:space="preserve"> any running process</w:t>
      </w:r>
      <w:r w:rsidR="003B2008">
        <w:rPr>
          <w:rFonts w:cstheme="minorHAnsi"/>
        </w:rPr>
        <w:t xml:space="preserve">. If there </w:t>
      </w:r>
      <w:r w:rsidR="001A67D2">
        <w:rPr>
          <w:rFonts w:cstheme="minorHAnsi"/>
        </w:rPr>
        <w:t xml:space="preserve">are </w:t>
      </w:r>
      <w:r w:rsidR="003B2008">
        <w:rPr>
          <w:rFonts w:cstheme="minorHAnsi"/>
        </w:rPr>
        <w:t>any running process,</w:t>
      </w:r>
      <w:r w:rsidR="00F60D78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F60D78">
        <w:rPr>
          <w:rFonts w:cstheme="minorHAnsi"/>
          <w:noProof/>
        </w:rPr>
        <w:t>system</w:t>
      </w:r>
      <w:r>
        <w:rPr>
          <w:rFonts w:cstheme="minorHAnsi"/>
        </w:rPr>
        <w:t xml:space="preserve"> will warn him/her to close running process</w:t>
      </w:r>
      <w:r w:rsidR="000C6965">
        <w:rPr>
          <w:rFonts w:cstheme="minorHAnsi"/>
        </w:rPr>
        <w:t>es</w:t>
      </w:r>
      <w:r>
        <w:rPr>
          <w:rFonts w:cstheme="minorHAnsi"/>
        </w:rPr>
        <w:t>.</w:t>
      </w:r>
      <w:r w:rsidR="00BC50AA">
        <w:rPr>
          <w:rFonts w:cstheme="minorHAnsi"/>
        </w:rPr>
        <w:t xml:space="preserve"> If </w:t>
      </w:r>
      <w:r w:rsidR="00BC50AA" w:rsidRPr="0005092B">
        <w:rPr>
          <w:rFonts w:cstheme="minorHAnsi"/>
          <w:noProof/>
        </w:rPr>
        <w:t>the</w:t>
      </w:r>
      <w:r w:rsidR="006600F2">
        <w:rPr>
          <w:rFonts w:cstheme="minorHAnsi"/>
        </w:rPr>
        <w:t xml:space="preserve"> </w:t>
      </w:r>
      <w:r w:rsidR="00BC50AA">
        <w:rPr>
          <w:rFonts w:cstheme="minorHAnsi"/>
        </w:rPr>
        <w:t xml:space="preserve">user </w:t>
      </w:r>
      <w:r w:rsidR="00D23151">
        <w:rPr>
          <w:rFonts w:cstheme="minorHAnsi"/>
        </w:rPr>
        <w:t>does</w:t>
      </w:r>
      <w:r w:rsidR="00BC50AA">
        <w:rPr>
          <w:rFonts w:cstheme="minorHAnsi"/>
        </w:rPr>
        <w:t xml:space="preserve"> not close </w:t>
      </w:r>
      <w:r w:rsidR="008131B5">
        <w:rPr>
          <w:rFonts w:cstheme="minorHAnsi"/>
        </w:rPr>
        <w:t xml:space="preserve">the running </w:t>
      </w:r>
      <w:r w:rsidR="001E17A8">
        <w:rPr>
          <w:rFonts w:cstheme="minorHAnsi"/>
        </w:rPr>
        <w:t>processes</w:t>
      </w:r>
      <w:r w:rsidR="008131B5">
        <w:rPr>
          <w:rFonts w:cstheme="minorHAnsi"/>
        </w:rPr>
        <w:t xml:space="preserve">, the system </w:t>
      </w:r>
      <w:r w:rsidR="00F228B4">
        <w:rPr>
          <w:rFonts w:cstheme="minorHAnsi"/>
        </w:rPr>
        <w:t xml:space="preserve">will </w:t>
      </w:r>
      <w:r w:rsidR="00D23151">
        <w:rPr>
          <w:rFonts w:cstheme="minorHAnsi"/>
        </w:rPr>
        <w:t>close</w:t>
      </w:r>
      <w:r w:rsidR="008131B5">
        <w:rPr>
          <w:rFonts w:cstheme="minorHAnsi"/>
        </w:rPr>
        <w:t xml:space="preserve"> the running </w:t>
      </w:r>
      <w:r w:rsidR="001E17A8">
        <w:rPr>
          <w:rFonts w:cstheme="minorHAnsi"/>
        </w:rPr>
        <w:t xml:space="preserve">processes </w:t>
      </w:r>
      <w:r w:rsidR="002518B9">
        <w:rPr>
          <w:rFonts w:cstheme="minorHAnsi"/>
        </w:rPr>
        <w:t>forcedly</w:t>
      </w:r>
      <w:r w:rsidR="008131B5">
        <w:rPr>
          <w:rFonts w:cstheme="minorHAnsi"/>
        </w:rPr>
        <w:t>.</w:t>
      </w:r>
      <w:r w:rsidR="00BC50AA">
        <w:rPr>
          <w:rFonts w:cstheme="minorHAnsi"/>
        </w:rPr>
        <w:t xml:space="preserve"> </w:t>
      </w:r>
    </w:p>
    <w:p w14:paraId="64C7534D" w14:textId="29F43F9C" w:rsidR="00B64FE7" w:rsidRDefault="00B64FE7" w:rsidP="00195CB7">
      <w:pPr>
        <w:rPr>
          <w:rFonts w:cstheme="minorHAnsi"/>
        </w:rPr>
      </w:pPr>
      <w:r>
        <w:rPr>
          <w:rFonts w:cstheme="minorHAnsi"/>
        </w:rPr>
        <w:t>(Create group)</w:t>
      </w:r>
    </w:p>
    <w:p w14:paraId="77D4408B" w14:textId="045D89CE" w:rsidR="00BC6D9A" w:rsidRDefault="00B64FE7" w:rsidP="00195CB7">
      <w:pPr>
        <w:rPr>
          <w:rFonts w:cstheme="minorHAnsi"/>
        </w:rPr>
      </w:pPr>
      <w:r>
        <w:rPr>
          <w:rFonts w:cstheme="minorHAnsi"/>
        </w:rPr>
        <w:t xml:space="preserve">When a user </w:t>
      </w:r>
      <w:r w:rsidR="00D23151">
        <w:rPr>
          <w:rFonts w:cstheme="minorHAnsi"/>
        </w:rPr>
        <w:t>creates</w:t>
      </w:r>
      <w:r>
        <w:rPr>
          <w:rFonts w:cstheme="minorHAnsi"/>
        </w:rPr>
        <w:t xml:space="preserve"> a group, the system </w:t>
      </w:r>
      <w:r w:rsidRPr="00231517">
        <w:rPr>
          <w:rFonts w:cstheme="minorHAnsi"/>
          <w:noProof/>
        </w:rPr>
        <w:t>consider</w:t>
      </w:r>
      <w:r w:rsidR="00231517">
        <w:rPr>
          <w:rFonts w:cstheme="minorHAnsi"/>
          <w:noProof/>
        </w:rPr>
        <w:t>s</w:t>
      </w:r>
      <w:r w:rsidR="008C34A9">
        <w:rPr>
          <w:rFonts w:cstheme="minorHAnsi"/>
        </w:rPr>
        <w:t xml:space="preserve"> </w:t>
      </w:r>
      <w:r w:rsidR="00032CF9">
        <w:rPr>
          <w:rFonts w:cstheme="minorHAnsi"/>
        </w:rPr>
        <w:t>the user</w:t>
      </w:r>
      <w:r w:rsidR="00D23151">
        <w:rPr>
          <w:rFonts w:cstheme="minorHAnsi"/>
        </w:rPr>
        <w:t xml:space="preserve"> as an instructor. </w:t>
      </w:r>
      <w:r w:rsidR="00231517">
        <w:rPr>
          <w:rFonts w:cstheme="minorHAnsi"/>
          <w:noProof/>
        </w:rPr>
        <w:t>The i</w:t>
      </w:r>
      <w:r w:rsidR="00D23151" w:rsidRPr="00231517">
        <w:rPr>
          <w:rFonts w:cstheme="minorHAnsi"/>
          <w:noProof/>
        </w:rPr>
        <w:t>nstructor</w:t>
      </w:r>
      <w:r w:rsidR="00D23151">
        <w:rPr>
          <w:rFonts w:cstheme="minorHAnsi"/>
        </w:rPr>
        <w:t xml:space="preserve"> must </w:t>
      </w:r>
      <w:r w:rsidR="001E4315">
        <w:rPr>
          <w:rFonts w:cstheme="minorHAnsi"/>
        </w:rPr>
        <w:t>have</w:t>
      </w:r>
      <w:r w:rsidR="00D23151">
        <w:rPr>
          <w:rFonts w:cstheme="minorHAnsi"/>
        </w:rPr>
        <w:t xml:space="preserve"> to sign in to his/her</w:t>
      </w:r>
      <w:r w:rsidR="001E4315">
        <w:rPr>
          <w:rFonts w:cstheme="minorHAnsi"/>
        </w:rPr>
        <w:t xml:space="preserve"> account to create a group. Then </w:t>
      </w:r>
      <w:r w:rsidR="00294665">
        <w:rPr>
          <w:rFonts w:cstheme="minorHAnsi"/>
        </w:rPr>
        <w:t>the user</w:t>
      </w:r>
      <w:r w:rsidR="001E4315">
        <w:rPr>
          <w:rFonts w:cstheme="minorHAnsi"/>
        </w:rPr>
        <w:t xml:space="preserve"> </w:t>
      </w:r>
      <w:r w:rsidR="00145D65">
        <w:rPr>
          <w:rFonts w:cstheme="minorHAnsi"/>
        </w:rPr>
        <w:t>has</w:t>
      </w:r>
      <w:r w:rsidR="001E4315">
        <w:rPr>
          <w:rFonts w:cstheme="minorHAnsi"/>
        </w:rPr>
        <w:t xml:space="preserve"> to fill up</w:t>
      </w:r>
      <w:r w:rsidR="00A840BE">
        <w:rPr>
          <w:rFonts w:cstheme="minorHAnsi"/>
        </w:rPr>
        <w:t xml:space="preserve"> a</w:t>
      </w:r>
      <w:r w:rsidR="001E4315">
        <w:rPr>
          <w:rFonts w:cstheme="minorHAnsi"/>
        </w:rPr>
        <w:t xml:space="preserve"> </w:t>
      </w:r>
      <w:r w:rsidR="001E4315" w:rsidRPr="00A840BE">
        <w:rPr>
          <w:rFonts w:cstheme="minorHAnsi"/>
          <w:noProof/>
        </w:rPr>
        <w:t>group</w:t>
      </w:r>
      <w:r w:rsidR="001E4315">
        <w:rPr>
          <w:rFonts w:cstheme="minorHAnsi"/>
        </w:rPr>
        <w:t xml:space="preserve"> </w:t>
      </w:r>
      <w:r w:rsidR="00954748">
        <w:rPr>
          <w:rFonts w:cstheme="minorHAnsi"/>
        </w:rPr>
        <w:t>name (</w:t>
      </w:r>
      <w:r w:rsidR="000677BA">
        <w:rPr>
          <w:rFonts w:cstheme="minorHAnsi"/>
        </w:rPr>
        <w:t>class name/course name)</w:t>
      </w:r>
      <w:r w:rsidR="001E4315">
        <w:rPr>
          <w:rFonts w:cstheme="minorHAnsi"/>
        </w:rPr>
        <w:t>,</w:t>
      </w:r>
      <w:r w:rsidR="00A840BE">
        <w:rPr>
          <w:rFonts w:cstheme="minorHAnsi"/>
        </w:rPr>
        <w:t xml:space="preserve"> section, </w:t>
      </w:r>
      <w:r w:rsidR="00954748">
        <w:rPr>
          <w:rFonts w:cstheme="minorHAnsi"/>
        </w:rPr>
        <w:t>and subject</w:t>
      </w:r>
      <w:r w:rsidR="005D30B5">
        <w:rPr>
          <w:rFonts w:cstheme="minorHAnsi"/>
        </w:rPr>
        <w:t xml:space="preserve"> to create a group. After creating the group, the system</w:t>
      </w:r>
      <w:r w:rsidR="00263E48">
        <w:rPr>
          <w:rFonts w:cstheme="minorHAnsi"/>
        </w:rPr>
        <w:t xml:space="preserve"> will</w:t>
      </w:r>
      <w:r w:rsidR="005D30B5">
        <w:rPr>
          <w:rFonts w:cstheme="minorHAnsi"/>
        </w:rPr>
        <w:t xml:space="preserve"> ask the instructor to create a code for his/her group. </w:t>
      </w:r>
      <w:r w:rsidR="002437BE">
        <w:rPr>
          <w:rFonts w:cstheme="minorHAnsi"/>
        </w:rPr>
        <w:t>A s</w:t>
      </w:r>
      <w:r w:rsidR="00414583">
        <w:rPr>
          <w:rFonts w:cstheme="minorHAnsi"/>
        </w:rPr>
        <w:t xml:space="preserve">tudent can join groups using code that is created by group instructor. A student </w:t>
      </w:r>
      <w:r w:rsidR="00DD3BC1">
        <w:rPr>
          <w:rFonts w:cstheme="minorHAnsi"/>
        </w:rPr>
        <w:t xml:space="preserve">can join many groups </w:t>
      </w:r>
      <w:r w:rsidR="009C710A">
        <w:rPr>
          <w:rFonts w:cstheme="minorHAnsi"/>
        </w:rPr>
        <w:t>by using group</w:t>
      </w:r>
      <w:r w:rsidR="00B517D2">
        <w:rPr>
          <w:rFonts w:cstheme="minorHAnsi"/>
        </w:rPr>
        <w:t>-</w:t>
      </w:r>
      <w:r w:rsidR="009C710A">
        <w:rPr>
          <w:rFonts w:cstheme="minorHAnsi"/>
        </w:rPr>
        <w:t>code</w:t>
      </w:r>
      <w:r w:rsidR="0096571C">
        <w:rPr>
          <w:rFonts w:cstheme="minorHAnsi"/>
        </w:rPr>
        <w:t>s</w:t>
      </w:r>
      <w:r w:rsidR="009C710A">
        <w:rPr>
          <w:rFonts w:cstheme="minorHAnsi"/>
        </w:rPr>
        <w:t xml:space="preserve"> </w:t>
      </w:r>
      <w:r w:rsidR="00DD3BC1">
        <w:rPr>
          <w:rFonts w:cstheme="minorHAnsi"/>
        </w:rPr>
        <w:t xml:space="preserve">as </w:t>
      </w:r>
      <w:r w:rsidR="00461FB0">
        <w:rPr>
          <w:rFonts w:cstheme="minorHAnsi"/>
        </w:rPr>
        <w:t>s/</w:t>
      </w:r>
      <w:r w:rsidR="00DD3BC1">
        <w:rPr>
          <w:rFonts w:cstheme="minorHAnsi"/>
        </w:rPr>
        <w:t xml:space="preserve">he wants. </w:t>
      </w:r>
      <w:r w:rsidR="00DB5A35">
        <w:rPr>
          <w:rFonts w:cstheme="minorHAnsi"/>
        </w:rPr>
        <w:t>Also,</w:t>
      </w:r>
      <w:r w:rsidR="00DD3BC1">
        <w:rPr>
          <w:rFonts w:cstheme="minorHAnsi"/>
        </w:rPr>
        <w:t xml:space="preserve"> an instructor can create multiple groups.</w:t>
      </w:r>
      <w:bookmarkStart w:id="0" w:name="_GoBack"/>
      <w:bookmarkEnd w:id="0"/>
    </w:p>
    <w:p w14:paraId="7B5AABC5" w14:textId="6EC3B2C9" w:rsidR="00C66938" w:rsidRDefault="00DD3BC1" w:rsidP="00195CB7">
      <w:pPr>
        <w:rPr>
          <w:rFonts w:cstheme="minorHAnsi"/>
        </w:rPr>
      </w:pPr>
      <w:r>
        <w:rPr>
          <w:rFonts w:cstheme="minorHAnsi"/>
        </w:rPr>
        <w:t xml:space="preserve">(Post Assignment) </w:t>
      </w:r>
    </w:p>
    <w:p w14:paraId="7B55CF93" w14:textId="5CB138F6" w:rsidR="00962D06" w:rsidRDefault="00DD3BC1" w:rsidP="00195CB7">
      <w:pPr>
        <w:rPr>
          <w:rFonts w:cstheme="minorHAnsi"/>
        </w:rPr>
      </w:pPr>
      <w:r>
        <w:rPr>
          <w:rFonts w:cstheme="minorHAnsi"/>
        </w:rPr>
        <w:t xml:space="preserve">When an instructor </w:t>
      </w:r>
      <w:r w:rsidR="00DB5A35">
        <w:rPr>
          <w:rFonts w:cstheme="minorHAnsi"/>
        </w:rPr>
        <w:t xml:space="preserve">posts an assignment, </w:t>
      </w:r>
      <w:r w:rsidR="00C91E15">
        <w:rPr>
          <w:rFonts w:cstheme="minorHAnsi"/>
        </w:rPr>
        <w:t>s/</w:t>
      </w:r>
      <w:r w:rsidR="00DB5A35">
        <w:rPr>
          <w:rFonts w:cstheme="minorHAnsi"/>
        </w:rPr>
        <w:t xml:space="preserve">he can give the students </w:t>
      </w:r>
      <w:r w:rsidR="003F22F0">
        <w:rPr>
          <w:rFonts w:cstheme="minorHAnsi"/>
        </w:rPr>
        <w:t xml:space="preserve">a format </w:t>
      </w:r>
      <w:r w:rsidR="006D04BD">
        <w:rPr>
          <w:rFonts w:cstheme="minorHAnsi"/>
        </w:rPr>
        <w:t xml:space="preserve">that students have to follow at the time of assignment submission. An instructor </w:t>
      </w:r>
      <w:r w:rsidR="00ED4E1E">
        <w:rPr>
          <w:rFonts w:cstheme="minorHAnsi"/>
        </w:rPr>
        <w:t>has to fill assignment title, d</w:t>
      </w:r>
      <w:r w:rsidR="00BD40EB">
        <w:rPr>
          <w:rFonts w:cstheme="minorHAnsi"/>
        </w:rPr>
        <w:t>escription of</w:t>
      </w:r>
      <w:r w:rsidR="00C86599">
        <w:rPr>
          <w:rFonts w:cstheme="minorHAnsi"/>
        </w:rPr>
        <w:t xml:space="preserve"> assignment and </w:t>
      </w:r>
      <w:r w:rsidR="003D22C7">
        <w:rPr>
          <w:rFonts w:cstheme="minorHAnsi"/>
        </w:rPr>
        <w:t xml:space="preserve">deadline of submission </w:t>
      </w:r>
      <w:r w:rsidR="00BD40EB">
        <w:rPr>
          <w:rFonts w:cstheme="minorHAnsi"/>
        </w:rPr>
        <w:t xml:space="preserve">to post an assignment. An instructor can attach files </w:t>
      </w:r>
      <w:r w:rsidR="00C86599">
        <w:rPr>
          <w:rFonts w:cstheme="minorHAnsi"/>
          <w:noProof/>
        </w:rPr>
        <w:t>to</w:t>
      </w:r>
      <w:r w:rsidR="00BD40EB">
        <w:rPr>
          <w:rFonts w:cstheme="minorHAnsi"/>
        </w:rPr>
        <w:t xml:space="preserve"> an assignment. When an instructor posts an assignment, a message will </w:t>
      </w:r>
      <w:r w:rsidR="00C86599">
        <w:rPr>
          <w:rFonts w:cstheme="minorHAnsi"/>
        </w:rPr>
        <w:t>be sent</w:t>
      </w:r>
      <w:r w:rsidR="00BD40EB">
        <w:rPr>
          <w:rFonts w:cstheme="minorHAnsi"/>
        </w:rPr>
        <w:t xml:space="preserve"> through email to </w:t>
      </w:r>
      <w:r w:rsidR="00BD40EB">
        <w:rPr>
          <w:rFonts w:cstheme="minorHAnsi"/>
        </w:rPr>
        <w:lastRenderedPageBreak/>
        <w:t>all the students</w:t>
      </w:r>
      <w:r w:rsidR="00B6253B">
        <w:rPr>
          <w:rFonts w:cstheme="minorHAnsi"/>
        </w:rPr>
        <w:t xml:space="preserve">. All the students can view the assignment and comment </w:t>
      </w:r>
      <w:r w:rsidR="00C86599">
        <w:rPr>
          <w:rFonts w:cstheme="minorHAnsi"/>
          <w:noProof/>
        </w:rPr>
        <w:t>on</w:t>
      </w:r>
      <w:r w:rsidR="00B6253B">
        <w:rPr>
          <w:rFonts w:cstheme="minorHAnsi"/>
        </w:rPr>
        <w:t xml:space="preserve"> the assignment that the instructor posts. Instructor and students can post an announcement about a specific topic and </w:t>
      </w:r>
      <w:r w:rsidR="00983C6A">
        <w:rPr>
          <w:rFonts w:cstheme="minorHAnsi"/>
        </w:rPr>
        <w:t>all (</w:t>
      </w:r>
      <w:r w:rsidR="00B6253B">
        <w:rPr>
          <w:rFonts w:cstheme="minorHAnsi"/>
        </w:rPr>
        <w:t>instructor and student) can comment on that post.</w:t>
      </w:r>
      <w:r w:rsidR="00983C6A">
        <w:rPr>
          <w:rFonts w:cstheme="minorHAnsi"/>
        </w:rPr>
        <w:t xml:space="preserve"> </w:t>
      </w:r>
      <w:r w:rsidR="00C86599">
        <w:rPr>
          <w:rFonts w:cstheme="minorHAnsi"/>
          <w:noProof/>
        </w:rPr>
        <w:t>The i</w:t>
      </w:r>
      <w:r w:rsidR="00983C6A" w:rsidRPr="00C86599">
        <w:rPr>
          <w:rFonts w:cstheme="minorHAnsi"/>
          <w:noProof/>
        </w:rPr>
        <w:t>nstructor</w:t>
      </w:r>
      <w:r w:rsidR="00983C6A">
        <w:rPr>
          <w:rFonts w:cstheme="minorHAnsi"/>
        </w:rPr>
        <w:t xml:space="preserve"> can search, download and view the assignment of</w:t>
      </w:r>
      <w:r w:rsidR="00C86599">
        <w:rPr>
          <w:rFonts w:cstheme="minorHAnsi"/>
        </w:rPr>
        <w:t xml:space="preserve"> the</w:t>
      </w:r>
      <w:r w:rsidR="00983C6A">
        <w:rPr>
          <w:rFonts w:cstheme="minorHAnsi"/>
        </w:rPr>
        <w:t xml:space="preserve"> </w:t>
      </w:r>
      <w:r w:rsidR="00983C6A" w:rsidRPr="00C86599">
        <w:rPr>
          <w:rFonts w:cstheme="minorHAnsi"/>
          <w:noProof/>
        </w:rPr>
        <w:t>individual</w:t>
      </w:r>
      <w:r w:rsidR="00983C6A">
        <w:rPr>
          <w:rFonts w:cstheme="minorHAnsi"/>
        </w:rPr>
        <w:t xml:space="preserve"> student. </w:t>
      </w:r>
      <w:r w:rsidR="00D64EEE">
        <w:rPr>
          <w:rFonts w:cstheme="minorHAnsi"/>
        </w:rPr>
        <w:t>I</w:t>
      </w:r>
      <w:r w:rsidR="00983C6A">
        <w:rPr>
          <w:rFonts w:cstheme="minorHAnsi"/>
        </w:rPr>
        <w:t xml:space="preserve">nstructor can also view the submission time and date of every </w:t>
      </w:r>
      <w:r w:rsidR="00983C6A" w:rsidRPr="00C86599">
        <w:rPr>
          <w:rFonts w:cstheme="minorHAnsi"/>
          <w:noProof/>
        </w:rPr>
        <w:t>student</w:t>
      </w:r>
      <w:r w:rsidR="00983C6A">
        <w:rPr>
          <w:rFonts w:cstheme="minorHAnsi"/>
        </w:rPr>
        <w:t>. When all the students submit</w:t>
      </w:r>
      <w:r w:rsidR="004E370F">
        <w:rPr>
          <w:rFonts w:cstheme="minorHAnsi"/>
        </w:rPr>
        <w:t xml:space="preserve"> the</w:t>
      </w:r>
      <w:r w:rsidR="00983C6A">
        <w:rPr>
          <w:rFonts w:cstheme="minorHAnsi"/>
        </w:rPr>
        <w:t xml:space="preserve"> </w:t>
      </w:r>
      <w:r w:rsidR="00983C6A" w:rsidRPr="004E370F">
        <w:rPr>
          <w:rFonts w:cstheme="minorHAnsi"/>
          <w:noProof/>
        </w:rPr>
        <w:t>assignment</w:t>
      </w:r>
      <w:r w:rsidR="00C86599" w:rsidRPr="00C86599">
        <w:rPr>
          <w:rFonts w:cstheme="minorHAnsi"/>
          <w:noProof/>
        </w:rPr>
        <w:t>s</w:t>
      </w:r>
      <w:r w:rsidR="00983C6A">
        <w:rPr>
          <w:rFonts w:cstheme="minorHAnsi"/>
        </w:rPr>
        <w:t>, all the assignments are stored in one folder.</w:t>
      </w:r>
      <w:r w:rsidR="00850CC9">
        <w:rPr>
          <w:rFonts w:cstheme="minorHAnsi"/>
        </w:rPr>
        <w:t xml:space="preserve"> </w:t>
      </w:r>
      <w:r w:rsidR="008A1082">
        <w:rPr>
          <w:rFonts w:cstheme="minorHAnsi"/>
          <w:noProof/>
        </w:rPr>
        <w:t>The i</w:t>
      </w:r>
      <w:r w:rsidR="00850CC9" w:rsidRPr="008A1082">
        <w:rPr>
          <w:rFonts w:cstheme="minorHAnsi"/>
          <w:noProof/>
        </w:rPr>
        <w:t>nstructor</w:t>
      </w:r>
      <w:r w:rsidR="00850CC9">
        <w:rPr>
          <w:rFonts w:cstheme="minorHAnsi"/>
        </w:rPr>
        <w:t xml:space="preserve"> can download the folder in which all assignments of the students are stored.</w:t>
      </w:r>
    </w:p>
    <w:p w14:paraId="71703221" w14:textId="77777777" w:rsidR="00850CC9" w:rsidRDefault="00850CC9" w:rsidP="00032CF9">
      <w:r>
        <w:t>(Assignment submission)</w:t>
      </w:r>
    </w:p>
    <w:p w14:paraId="362C6909" w14:textId="621A5193" w:rsidR="000260C3" w:rsidRDefault="00850CC9" w:rsidP="00195CB7">
      <w:pPr>
        <w:rPr>
          <w:rFonts w:cs="Vrinda"/>
          <w:szCs w:val="28"/>
          <w:lang w:bidi="bn-IN"/>
        </w:rPr>
      </w:pPr>
      <w:r>
        <w:rPr>
          <w:rFonts w:cstheme="minorHAnsi"/>
        </w:rPr>
        <w:t>All the students can see the assignment</w:t>
      </w:r>
      <w:r w:rsidR="000260C3">
        <w:rPr>
          <w:rFonts w:cstheme="minorHAnsi"/>
        </w:rPr>
        <w:t xml:space="preserve"> given by the instructor. The students can submit the assignment within</w:t>
      </w:r>
      <w:r w:rsidR="008A1082">
        <w:rPr>
          <w:rFonts w:cstheme="minorHAnsi"/>
        </w:rPr>
        <w:t xml:space="preserve"> a</w:t>
      </w:r>
      <w:r w:rsidR="000260C3">
        <w:rPr>
          <w:rFonts w:cstheme="minorHAnsi"/>
        </w:rPr>
        <w:t xml:space="preserve"> </w:t>
      </w:r>
      <w:r w:rsidR="000260C3" w:rsidRPr="008A1082">
        <w:rPr>
          <w:rFonts w:cstheme="minorHAnsi"/>
          <w:noProof/>
        </w:rPr>
        <w:t>time</w:t>
      </w:r>
      <w:r w:rsidR="000260C3">
        <w:rPr>
          <w:rFonts w:cstheme="minorHAnsi"/>
        </w:rPr>
        <w:t xml:space="preserve"> duration that is given by the instructor. If the instructor gives a format of an assignment, the students have to follow the specific format at the time of submission. </w:t>
      </w:r>
      <w:r w:rsidR="000260C3" w:rsidRPr="004E583C">
        <w:rPr>
          <w:rFonts w:cstheme="minorHAnsi"/>
          <w:noProof/>
        </w:rPr>
        <w:t>Otherwise</w:t>
      </w:r>
      <w:r w:rsidR="004E583C">
        <w:rPr>
          <w:rFonts w:cstheme="minorHAnsi"/>
          <w:noProof/>
        </w:rPr>
        <w:t>,</w:t>
      </w:r>
      <w:r w:rsidR="00F82AF0">
        <w:rPr>
          <w:rFonts w:cstheme="minorHAnsi"/>
          <w:noProof/>
        </w:rPr>
        <w:t xml:space="preserve"> the</w:t>
      </w:r>
      <w:r w:rsidR="000260C3">
        <w:rPr>
          <w:rFonts w:cstheme="minorHAnsi"/>
        </w:rPr>
        <w:t xml:space="preserve"> </w:t>
      </w:r>
      <w:r w:rsidR="008A1082" w:rsidRPr="00F82AF0">
        <w:rPr>
          <w:rFonts w:cstheme="minorHAnsi"/>
          <w:noProof/>
        </w:rPr>
        <w:t>system</w:t>
      </w:r>
      <w:r w:rsidR="008A1082">
        <w:rPr>
          <w:rFonts w:cstheme="minorHAnsi"/>
        </w:rPr>
        <w:t xml:space="preserve"> will sh</w:t>
      </w:r>
      <w:r w:rsidR="004E583C">
        <w:rPr>
          <w:rFonts w:cstheme="minorHAnsi"/>
        </w:rPr>
        <w:t>ow</w:t>
      </w:r>
      <w:r w:rsidR="00F82AF0">
        <w:rPr>
          <w:rFonts w:cstheme="minorHAnsi"/>
        </w:rPr>
        <w:t xml:space="preserve"> an</w:t>
      </w:r>
      <w:r w:rsidR="004E583C">
        <w:rPr>
          <w:rFonts w:cstheme="minorHAnsi"/>
        </w:rPr>
        <w:t xml:space="preserve"> </w:t>
      </w:r>
      <w:r w:rsidR="004E583C" w:rsidRPr="00F82AF0">
        <w:rPr>
          <w:rFonts w:cstheme="minorHAnsi"/>
          <w:noProof/>
        </w:rPr>
        <w:t>error</w:t>
      </w:r>
      <w:r w:rsidR="004E583C">
        <w:rPr>
          <w:rFonts w:cstheme="minorHAnsi"/>
        </w:rPr>
        <w:t xml:space="preserve"> message of submission</w:t>
      </w:r>
      <w:r w:rsidR="000260C3">
        <w:rPr>
          <w:rFonts w:cstheme="minorHAnsi"/>
        </w:rPr>
        <w:t>. S</w:t>
      </w:r>
      <w:r w:rsidR="00B405CE">
        <w:rPr>
          <w:rFonts w:cstheme="minorHAnsi"/>
        </w:rPr>
        <w:t>tudents can cancel</w:t>
      </w:r>
      <w:r w:rsidR="000260C3">
        <w:rPr>
          <w:rFonts w:cstheme="minorHAnsi"/>
        </w:rPr>
        <w:t xml:space="preserve"> </w:t>
      </w:r>
      <w:r w:rsidR="00B405CE">
        <w:rPr>
          <w:rFonts w:cstheme="minorHAnsi"/>
        </w:rPr>
        <w:t>submission and resubmit</w:t>
      </w:r>
      <w:r w:rsidR="00F82AF0">
        <w:rPr>
          <w:rFonts w:cstheme="minorHAnsi"/>
        </w:rPr>
        <w:t xml:space="preserve"> the</w:t>
      </w:r>
      <w:r w:rsidR="00B405CE">
        <w:rPr>
          <w:rFonts w:cstheme="minorHAnsi"/>
        </w:rPr>
        <w:t xml:space="preserve"> </w:t>
      </w:r>
      <w:r w:rsidR="00B405CE" w:rsidRPr="00F82AF0">
        <w:rPr>
          <w:rFonts w:cstheme="minorHAnsi"/>
          <w:noProof/>
        </w:rPr>
        <w:t>assignment</w:t>
      </w:r>
      <w:r w:rsidR="00F82AF0">
        <w:rPr>
          <w:rFonts w:cstheme="minorHAnsi"/>
          <w:noProof/>
        </w:rPr>
        <w:t xml:space="preserve"> within</w:t>
      </w:r>
      <w:r w:rsidR="00D956D4">
        <w:rPr>
          <w:rFonts w:cstheme="minorHAnsi"/>
          <w:noProof/>
        </w:rPr>
        <w:t xml:space="preserve"> the</w:t>
      </w:r>
      <w:r w:rsidR="00F82AF0">
        <w:rPr>
          <w:rFonts w:cstheme="minorHAnsi"/>
          <w:noProof/>
        </w:rPr>
        <w:t xml:space="preserve"> </w:t>
      </w:r>
      <w:r w:rsidR="00F82AF0" w:rsidRPr="00D956D4">
        <w:rPr>
          <w:rFonts w:cstheme="minorHAnsi"/>
          <w:noProof/>
        </w:rPr>
        <w:t>deadline</w:t>
      </w:r>
      <w:r w:rsidR="00EA2880">
        <w:rPr>
          <w:rFonts w:cstheme="minorHAnsi"/>
          <w:noProof/>
        </w:rPr>
        <w:t xml:space="preserve"> </w:t>
      </w:r>
      <w:r w:rsidR="00D956D4">
        <w:rPr>
          <w:rFonts w:cstheme="minorHAnsi"/>
          <w:noProof/>
        </w:rPr>
        <w:t>for</w:t>
      </w:r>
      <w:r w:rsidR="00EA2880">
        <w:rPr>
          <w:rFonts w:cstheme="minorHAnsi"/>
          <w:noProof/>
        </w:rPr>
        <w:t xml:space="preserve"> submission</w:t>
      </w:r>
      <w:r w:rsidR="00B405CE">
        <w:rPr>
          <w:rFonts w:cstheme="minorHAnsi"/>
        </w:rPr>
        <w:t xml:space="preserve">. Students </w:t>
      </w:r>
      <w:r w:rsidR="00B405CE" w:rsidRPr="002A632F">
        <w:rPr>
          <w:rFonts w:cstheme="minorHAnsi"/>
          <w:noProof/>
        </w:rPr>
        <w:t>cannot</w:t>
      </w:r>
      <w:r w:rsidR="00B405CE">
        <w:rPr>
          <w:rFonts w:cstheme="minorHAnsi"/>
        </w:rPr>
        <w:t xml:space="preserve"> submit assignment unless they cannot full fill all requirements (cannot submit 2 files of total 3). </w:t>
      </w:r>
      <w:r w:rsidR="00B405CE" w:rsidRPr="002D6B65">
        <w:rPr>
          <w:rFonts w:cstheme="minorHAnsi"/>
          <w:noProof/>
        </w:rPr>
        <w:t>Students</w:t>
      </w:r>
      <w:r w:rsidR="000260C3" w:rsidRPr="002D6B65">
        <w:rPr>
          <w:rFonts w:cstheme="minorHAnsi"/>
          <w:noProof/>
        </w:rPr>
        <w:t xml:space="preserve"> </w:t>
      </w:r>
      <w:r w:rsidR="003F6E73" w:rsidRPr="002D6B65">
        <w:rPr>
          <w:rFonts w:cs="Vrinda"/>
          <w:noProof/>
          <w:szCs w:val="28"/>
          <w:lang w:bidi="bn-IN"/>
        </w:rPr>
        <w:t>will</w:t>
      </w:r>
      <w:r w:rsidR="003F6E73">
        <w:rPr>
          <w:rFonts w:cs="Vrinda"/>
          <w:szCs w:val="28"/>
          <w:lang w:bidi="bn-IN"/>
        </w:rPr>
        <w:t xml:space="preserve"> not be able</w:t>
      </w:r>
      <w:r w:rsidR="002D6B65">
        <w:rPr>
          <w:rFonts w:cs="Vrinda"/>
          <w:szCs w:val="28"/>
          <w:lang w:bidi="bn-IN"/>
        </w:rPr>
        <w:t xml:space="preserve"> to</w:t>
      </w:r>
      <w:r w:rsidR="00B405CE">
        <w:rPr>
          <w:rFonts w:cstheme="minorHAnsi"/>
        </w:rPr>
        <w:t xml:space="preserve"> </w:t>
      </w:r>
      <w:r w:rsidR="00B405CE" w:rsidRPr="002D6B65">
        <w:rPr>
          <w:rFonts w:cstheme="minorHAnsi"/>
          <w:noProof/>
        </w:rPr>
        <w:t>submit</w:t>
      </w:r>
      <w:r w:rsidR="00B405CE">
        <w:rPr>
          <w:rFonts w:cstheme="minorHAnsi"/>
        </w:rPr>
        <w:t xml:space="preserve"> </w:t>
      </w:r>
      <w:r w:rsidR="002D6B65">
        <w:rPr>
          <w:rFonts w:cstheme="minorHAnsi"/>
        </w:rPr>
        <w:t>after</w:t>
      </w:r>
      <w:r w:rsidR="00447D8A">
        <w:rPr>
          <w:rFonts w:cstheme="minorHAnsi"/>
        </w:rPr>
        <w:t xml:space="preserve"> the</w:t>
      </w:r>
      <w:r w:rsidR="002D6B65">
        <w:rPr>
          <w:rFonts w:cstheme="minorHAnsi"/>
        </w:rPr>
        <w:t xml:space="preserve"> </w:t>
      </w:r>
      <w:r w:rsidR="002D6B65" w:rsidRPr="00447D8A">
        <w:rPr>
          <w:rFonts w:cstheme="minorHAnsi"/>
          <w:noProof/>
        </w:rPr>
        <w:t>deadline</w:t>
      </w:r>
      <w:r w:rsidR="003F6E73">
        <w:rPr>
          <w:rFonts w:cs="Vrinda"/>
          <w:szCs w:val="28"/>
          <w:lang w:bidi="bn-IN"/>
        </w:rPr>
        <w:t xml:space="preserve"> of submission time if the instructor not </w:t>
      </w:r>
      <w:r w:rsidR="003F6E73" w:rsidRPr="002D6B65">
        <w:rPr>
          <w:rFonts w:cs="Vrinda"/>
          <w:noProof/>
          <w:szCs w:val="28"/>
          <w:lang w:bidi="bn-IN"/>
        </w:rPr>
        <w:t>allow</w:t>
      </w:r>
      <w:r w:rsidR="002D6B65">
        <w:rPr>
          <w:rFonts w:cs="Vrinda"/>
          <w:noProof/>
          <w:szCs w:val="28"/>
          <w:lang w:bidi="bn-IN"/>
        </w:rPr>
        <w:t>s</w:t>
      </w:r>
      <w:r w:rsidR="003F6E73">
        <w:rPr>
          <w:rFonts w:cs="Vrinda"/>
          <w:szCs w:val="28"/>
          <w:lang w:bidi="bn-IN"/>
        </w:rPr>
        <w:t xml:space="preserve"> late submission.</w:t>
      </w:r>
    </w:p>
    <w:p w14:paraId="3C522455" w14:textId="611A17C0" w:rsidR="003F6E73" w:rsidRDefault="003F6E73" w:rsidP="00195CB7">
      <w:pPr>
        <w:rPr>
          <w:rFonts w:cs="Vrinda"/>
          <w:szCs w:val="28"/>
          <w:lang w:bidi="bn-IN"/>
        </w:rPr>
      </w:pPr>
      <w:r>
        <w:rPr>
          <w:rFonts w:cs="Vrinda"/>
          <w:szCs w:val="28"/>
          <w:lang w:bidi="bn-IN"/>
        </w:rPr>
        <w:t>(Plagiarism check)</w:t>
      </w:r>
    </w:p>
    <w:p w14:paraId="410DF9C4" w14:textId="1F8208AA" w:rsidR="003F6E73" w:rsidRPr="003F6E73" w:rsidRDefault="00447D8A" w:rsidP="00195CB7">
      <w:pPr>
        <w:rPr>
          <w:rFonts w:cs="Vrinda"/>
          <w:szCs w:val="28"/>
          <w:lang w:bidi="bn-IN"/>
        </w:rPr>
      </w:pPr>
      <w:r>
        <w:rPr>
          <w:rFonts w:cs="Vrinda"/>
          <w:noProof/>
          <w:szCs w:val="28"/>
          <w:lang w:bidi="bn-IN"/>
        </w:rPr>
        <w:t>The i</w:t>
      </w:r>
      <w:r w:rsidR="00665A06" w:rsidRPr="00447D8A">
        <w:rPr>
          <w:rFonts w:cs="Vrinda"/>
          <w:noProof/>
          <w:szCs w:val="28"/>
          <w:lang w:bidi="bn-IN"/>
        </w:rPr>
        <w:t>nstructor</w:t>
      </w:r>
      <w:r w:rsidR="00665A06">
        <w:rPr>
          <w:rFonts w:cs="Vrinda"/>
          <w:szCs w:val="28"/>
          <w:lang w:bidi="bn-IN"/>
        </w:rPr>
        <w:t xml:space="preserve"> can check plagiarism of assignment</w:t>
      </w:r>
      <w:r w:rsidR="00E45E20">
        <w:rPr>
          <w:rFonts w:cs="Vrinda"/>
          <w:szCs w:val="28"/>
          <w:lang w:bidi="bn-IN"/>
        </w:rPr>
        <w:t>s</w:t>
      </w:r>
      <w:r w:rsidR="00665A06">
        <w:rPr>
          <w:rFonts w:cs="Vrinda"/>
          <w:szCs w:val="28"/>
          <w:lang w:bidi="bn-IN"/>
        </w:rPr>
        <w:t xml:space="preserve"> that students will submit.  Plagiarism will </w:t>
      </w:r>
      <w:r>
        <w:rPr>
          <w:rFonts w:cs="Vrinda"/>
          <w:szCs w:val="28"/>
          <w:lang w:bidi="bn-IN"/>
        </w:rPr>
        <w:t xml:space="preserve">be </w:t>
      </w:r>
      <w:r w:rsidR="00665A06">
        <w:rPr>
          <w:rFonts w:cs="Vrinda"/>
          <w:szCs w:val="28"/>
          <w:lang w:bidi="bn-IN"/>
        </w:rPr>
        <w:t>check</w:t>
      </w:r>
      <w:r>
        <w:rPr>
          <w:rFonts w:cs="Vrinda"/>
          <w:szCs w:val="28"/>
          <w:lang w:bidi="bn-IN"/>
        </w:rPr>
        <w:t>ed</w:t>
      </w:r>
      <w:r w:rsidR="00665A06">
        <w:rPr>
          <w:rFonts w:cs="Vrinda"/>
          <w:szCs w:val="28"/>
          <w:lang w:bidi="bn-IN"/>
        </w:rPr>
        <w:t xml:space="preserve"> by the </w:t>
      </w:r>
      <w:r w:rsidR="0001029F">
        <w:rPr>
          <w:rFonts w:cs="Vrinda"/>
          <w:szCs w:val="28"/>
          <w:lang w:bidi="bn-IN"/>
        </w:rPr>
        <w:t xml:space="preserve">MOSS (for a measure of software similarity), a </w:t>
      </w:r>
      <w:r w:rsidR="006C1E03">
        <w:rPr>
          <w:rFonts w:cs="Vrinda"/>
          <w:szCs w:val="28"/>
          <w:lang w:bidi="bn-IN"/>
        </w:rPr>
        <w:t xml:space="preserve">free-level </w:t>
      </w:r>
      <w:r w:rsidR="0001029F">
        <w:rPr>
          <w:rFonts w:cs="Vrinda"/>
          <w:szCs w:val="28"/>
          <w:lang w:bidi="bn-IN"/>
        </w:rPr>
        <w:t xml:space="preserve">software to detect plagiarism. To check plagiarism using MOSS, instructor have to </w:t>
      </w:r>
      <w:r w:rsidR="00FC772D">
        <w:rPr>
          <w:rFonts w:cs="Vrinda"/>
          <w:szCs w:val="28"/>
          <w:lang w:bidi="bn-IN"/>
        </w:rPr>
        <w:t xml:space="preserve">select </w:t>
      </w:r>
      <w:r w:rsidR="00A433B0">
        <w:rPr>
          <w:rFonts w:cs="Vrinda"/>
          <w:szCs w:val="28"/>
          <w:lang w:bidi="bn-IN"/>
        </w:rPr>
        <w:t>“</w:t>
      </w:r>
      <w:r w:rsidR="00FC772D">
        <w:rPr>
          <w:rFonts w:cs="Vrinda"/>
          <w:szCs w:val="28"/>
          <w:lang w:bidi="bn-IN"/>
        </w:rPr>
        <w:t xml:space="preserve">check </w:t>
      </w:r>
      <w:r w:rsidR="00FC772D">
        <w:rPr>
          <w:rFonts w:cs="Vrinda"/>
          <w:szCs w:val="28"/>
          <w:lang w:bidi="bn-IN"/>
        </w:rPr>
        <w:t>plagiarism</w:t>
      </w:r>
      <w:r w:rsidR="00A433B0">
        <w:rPr>
          <w:rFonts w:cs="Vrinda"/>
          <w:szCs w:val="28"/>
          <w:lang w:bidi="bn-IN"/>
        </w:rPr>
        <w:t>” option</w:t>
      </w:r>
      <w:r w:rsidR="003D07E8">
        <w:rPr>
          <w:rFonts w:cs="Vrinda"/>
          <w:szCs w:val="28"/>
          <w:lang w:bidi="bn-IN"/>
        </w:rPr>
        <w:t xml:space="preserve"> for a</w:t>
      </w:r>
      <w:r w:rsidR="009A2A96">
        <w:rPr>
          <w:rFonts w:cs="Vrinda"/>
          <w:szCs w:val="28"/>
          <w:lang w:bidi="bn-IN"/>
        </w:rPr>
        <w:t>n</w:t>
      </w:r>
      <w:r w:rsidR="00FC772D">
        <w:rPr>
          <w:rFonts w:cs="Vrinda"/>
          <w:szCs w:val="28"/>
          <w:lang w:bidi="bn-IN"/>
        </w:rPr>
        <w:t xml:space="preserve"> assignment</w:t>
      </w:r>
      <w:r w:rsidR="0001029F">
        <w:rPr>
          <w:rFonts w:cs="Vrinda"/>
          <w:szCs w:val="28"/>
          <w:lang w:bidi="bn-IN"/>
        </w:rPr>
        <w:t>. After checking plagiarism MOSS will send</w:t>
      </w:r>
      <w:r w:rsidR="003470CA">
        <w:rPr>
          <w:rFonts w:cs="Vrinda"/>
          <w:szCs w:val="28"/>
          <w:lang w:bidi="bn-IN"/>
        </w:rPr>
        <w:t xml:space="preserve"> the</w:t>
      </w:r>
      <w:r w:rsidR="0001029F">
        <w:rPr>
          <w:rFonts w:cs="Vrinda"/>
          <w:szCs w:val="28"/>
          <w:lang w:bidi="bn-IN"/>
        </w:rPr>
        <w:t xml:space="preserve"> </w:t>
      </w:r>
      <w:r w:rsidR="0001029F" w:rsidRPr="003470CA">
        <w:rPr>
          <w:rFonts w:cs="Vrinda"/>
          <w:noProof/>
          <w:szCs w:val="28"/>
          <w:lang w:bidi="bn-IN"/>
        </w:rPr>
        <w:t>result</w:t>
      </w:r>
      <w:r w:rsidR="0001029F">
        <w:rPr>
          <w:rFonts w:cs="Vrinda"/>
          <w:szCs w:val="28"/>
          <w:lang w:bidi="bn-IN"/>
        </w:rPr>
        <w:t xml:space="preserve"> of similarity as</w:t>
      </w:r>
      <w:r w:rsidR="005452C9">
        <w:rPr>
          <w:rFonts w:cs="Vrinda"/>
          <w:szCs w:val="28"/>
          <w:lang w:bidi="bn-IN"/>
        </w:rPr>
        <w:t xml:space="preserve"> a link. An instructor can see the percentage of similarity of every student. </w:t>
      </w:r>
    </w:p>
    <w:p w14:paraId="64AECA45" w14:textId="13B22ACD" w:rsidR="00DD3BC1" w:rsidRDefault="005452C9" w:rsidP="00195CB7">
      <w:pPr>
        <w:rPr>
          <w:rFonts w:cstheme="minorHAnsi"/>
        </w:rPr>
      </w:pPr>
      <w:r>
        <w:rPr>
          <w:rFonts w:cstheme="minorHAnsi"/>
        </w:rPr>
        <w:t>(Mark Distribution)</w:t>
      </w:r>
    </w:p>
    <w:p w14:paraId="3520B1EC" w14:textId="7C9A93A0" w:rsidR="005452C9" w:rsidRPr="00E2110C" w:rsidRDefault="003470CA" w:rsidP="00195CB7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the evaluation, the instructor can give </w:t>
      </w:r>
      <w:r w:rsidRPr="005168B3">
        <w:rPr>
          <w:rFonts w:cstheme="minorHAnsi"/>
          <w:noProof/>
        </w:rPr>
        <w:t>mark</w:t>
      </w:r>
      <w:r w:rsidRPr="003470CA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to each assignment of the students in this system.</w:t>
      </w:r>
      <w:r w:rsidR="005168B3">
        <w:rPr>
          <w:rFonts w:cstheme="minorHAnsi"/>
          <w:noProof/>
        </w:rPr>
        <w:t>Then instructor can publish the marks of assignments in the group and each member can view the marks</w:t>
      </w:r>
      <w:r w:rsidR="00AA78CA">
        <w:rPr>
          <w:rFonts w:cstheme="minorHAnsi"/>
          <w:noProof/>
        </w:rPr>
        <w:t xml:space="preserve"> if </w:t>
      </w:r>
      <w:r w:rsidR="001823CC">
        <w:rPr>
          <w:rFonts w:cstheme="minorHAnsi"/>
          <w:noProof/>
        </w:rPr>
        <w:t xml:space="preserve">the </w:t>
      </w:r>
      <w:r w:rsidR="001823CC" w:rsidRPr="00D8292A">
        <w:rPr>
          <w:rFonts w:cstheme="minorHAnsi"/>
          <w:noProof/>
        </w:rPr>
        <w:t>i</w:t>
      </w:r>
      <w:r w:rsidR="00AA78CA" w:rsidRPr="00D8292A">
        <w:rPr>
          <w:rFonts w:cstheme="minorHAnsi"/>
          <w:noProof/>
        </w:rPr>
        <w:t>nst</w:t>
      </w:r>
      <w:r w:rsidR="00D8292A">
        <w:rPr>
          <w:rFonts w:cstheme="minorHAnsi"/>
          <w:noProof/>
        </w:rPr>
        <w:t>r</w:t>
      </w:r>
      <w:r w:rsidR="00AA78CA" w:rsidRPr="00D8292A">
        <w:rPr>
          <w:rFonts w:cstheme="minorHAnsi"/>
          <w:noProof/>
        </w:rPr>
        <w:t>uctor</w:t>
      </w:r>
      <w:r w:rsidR="00AA78CA">
        <w:rPr>
          <w:rFonts w:cstheme="minorHAnsi"/>
          <w:noProof/>
        </w:rPr>
        <w:t xml:space="preserve"> wish</w:t>
      </w:r>
      <w:r w:rsidR="004357C4">
        <w:rPr>
          <w:rFonts w:cstheme="minorHAnsi"/>
          <w:noProof/>
        </w:rPr>
        <w:t>es</w:t>
      </w:r>
      <w:r w:rsidR="005168B3">
        <w:rPr>
          <w:rFonts w:cstheme="minorHAnsi"/>
          <w:noProof/>
        </w:rPr>
        <w:t>.</w:t>
      </w:r>
    </w:p>
    <w:sectPr w:rsidR="005452C9" w:rsidRPr="00E21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jE1NLIwsTAGspR0lIJTi4sz8/NACkxrAXWvUrYsAAAA"/>
  </w:docVars>
  <w:rsids>
    <w:rsidRoot w:val="00E24001"/>
    <w:rsid w:val="0001029F"/>
    <w:rsid w:val="00013629"/>
    <w:rsid w:val="000155F5"/>
    <w:rsid w:val="000260C3"/>
    <w:rsid w:val="00032021"/>
    <w:rsid w:val="00032CF9"/>
    <w:rsid w:val="0003490F"/>
    <w:rsid w:val="0005092B"/>
    <w:rsid w:val="000543E6"/>
    <w:rsid w:val="000558D4"/>
    <w:rsid w:val="00063714"/>
    <w:rsid w:val="000677BA"/>
    <w:rsid w:val="00097D1E"/>
    <w:rsid w:val="000A1D45"/>
    <w:rsid w:val="000A2D17"/>
    <w:rsid w:val="000A5754"/>
    <w:rsid w:val="000B2D4B"/>
    <w:rsid w:val="000C64B1"/>
    <w:rsid w:val="000C6965"/>
    <w:rsid w:val="000D10D9"/>
    <w:rsid w:val="000E536E"/>
    <w:rsid w:val="000E5938"/>
    <w:rsid w:val="000F437A"/>
    <w:rsid w:val="000F6B2D"/>
    <w:rsid w:val="0011694D"/>
    <w:rsid w:val="00123968"/>
    <w:rsid w:val="00145D65"/>
    <w:rsid w:val="00151B05"/>
    <w:rsid w:val="001823CC"/>
    <w:rsid w:val="00195CB7"/>
    <w:rsid w:val="001A077B"/>
    <w:rsid w:val="001A45DD"/>
    <w:rsid w:val="001A67D2"/>
    <w:rsid w:val="001B0634"/>
    <w:rsid w:val="001D362C"/>
    <w:rsid w:val="001E17A8"/>
    <w:rsid w:val="001E4315"/>
    <w:rsid w:val="001F0C90"/>
    <w:rsid w:val="001F6CFE"/>
    <w:rsid w:val="0022241F"/>
    <w:rsid w:val="00231517"/>
    <w:rsid w:val="002437BE"/>
    <w:rsid w:val="002518B9"/>
    <w:rsid w:val="00262696"/>
    <w:rsid w:val="00263E48"/>
    <w:rsid w:val="002671EE"/>
    <w:rsid w:val="00292316"/>
    <w:rsid w:val="00294665"/>
    <w:rsid w:val="002A632F"/>
    <w:rsid w:val="002C15DC"/>
    <w:rsid w:val="002D6B65"/>
    <w:rsid w:val="0030380E"/>
    <w:rsid w:val="00304364"/>
    <w:rsid w:val="00313DAE"/>
    <w:rsid w:val="003470CA"/>
    <w:rsid w:val="0036106A"/>
    <w:rsid w:val="003611C9"/>
    <w:rsid w:val="00362D4F"/>
    <w:rsid w:val="003832CF"/>
    <w:rsid w:val="003B2008"/>
    <w:rsid w:val="003D07E8"/>
    <w:rsid w:val="003D22C7"/>
    <w:rsid w:val="003D362C"/>
    <w:rsid w:val="003F22F0"/>
    <w:rsid w:val="003F32C9"/>
    <w:rsid w:val="003F6E73"/>
    <w:rsid w:val="00414583"/>
    <w:rsid w:val="004251C9"/>
    <w:rsid w:val="004272DC"/>
    <w:rsid w:val="004357C4"/>
    <w:rsid w:val="00447D8A"/>
    <w:rsid w:val="00461FB0"/>
    <w:rsid w:val="00462CA4"/>
    <w:rsid w:val="00487128"/>
    <w:rsid w:val="004946BC"/>
    <w:rsid w:val="004C0056"/>
    <w:rsid w:val="004C44A6"/>
    <w:rsid w:val="004C6FB9"/>
    <w:rsid w:val="004E370F"/>
    <w:rsid w:val="004E583C"/>
    <w:rsid w:val="0050216D"/>
    <w:rsid w:val="005168B3"/>
    <w:rsid w:val="00525A3D"/>
    <w:rsid w:val="0054281F"/>
    <w:rsid w:val="005452C9"/>
    <w:rsid w:val="00564A91"/>
    <w:rsid w:val="00570580"/>
    <w:rsid w:val="005820B2"/>
    <w:rsid w:val="00594BC3"/>
    <w:rsid w:val="005B0C49"/>
    <w:rsid w:val="005B7889"/>
    <w:rsid w:val="005C2AC2"/>
    <w:rsid w:val="005D0F86"/>
    <w:rsid w:val="005D30B5"/>
    <w:rsid w:val="005D5759"/>
    <w:rsid w:val="005F6649"/>
    <w:rsid w:val="006145B4"/>
    <w:rsid w:val="006251FA"/>
    <w:rsid w:val="00644925"/>
    <w:rsid w:val="00651FA5"/>
    <w:rsid w:val="006600F2"/>
    <w:rsid w:val="006648A8"/>
    <w:rsid w:val="00665A06"/>
    <w:rsid w:val="006745B6"/>
    <w:rsid w:val="00677A86"/>
    <w:rsid w:val="00694919"/>
    <w:rsid w:val="006C07FC"/>
    <w:rsid w:val="006C1E03"/>
    <w:rsid w:val="006D04BD"/>
    <w:rsid w:val="006E4118"/>
    <w:rsid w:val="00702040"/>
    <w:rsid w:val="00765372"/>
    <w:rsid w:val="00773C12"/>
    <w:rsid w:val="00782B4E"/>
    <w:rsid w:val="007B570D"/>
    <w:rsid w:val="007E02BE"/>
    <w:rsid w:val="007E7D31"/>
    <w:rsid w:val="008131B5"/>
    <w:rsid w:val="00813282"/>
    <w:rsid w:val="00843256"/>
    <w:rsid w:val="00850CC9"/>
    <w:rsid w:val="00853CE6"/>
    <w:rsid w:val="008547B3"/>
    <w:rsid w:val="00860AEB"/>
    <w:rsid w:val="008A1082"/>
    <w:rsid w:val="008C34A9"/>
    <w:rsid w:val="008F6813"/>
    <w:rsid w:val="00922F18"/>
    <w:rsid w:val="00936F2A"/>
    <w:rsid w:val="009372A1"/>
    <w:rsid w:val="0094046E"/>
    <w:rsid w:val="0095384E"/>
    <w:rsid w:val="00954748"/>
    <w:rsid w:val="00962D06"/>
    <w:rsid w:val="0096571C"/>
    <w:rsid w:val="00977D33"/>
    <w:rsid w:val="00983C6A"/>
    <w:rsid w:val="00985694"/>
    <w:rsid w:val="00996460"/>
    <w:rsid w:val="009967F8"/>
    <w:rsid w:val="009A2A96"/>
    <w:rsid w:val="009C710A"/>
    <w:rsid w:val="00A34047"/>
    <w:rsid w:val="00A433B0"/>
    <w:rsid w:val="00A50EC2"/>
    <w:rsid w:val="00A544A7"/>
    <w:rsid w:val="00A665CE"/>
    <w:rsid w:val="00A840BE"/>
    <w:rsid w:val="00AA0807"/>
    <w:rsid w:val="00AA78CA"/>
    <w:rsid w:val="00AC7677"/>
    <w:rsid w:val="00B258C6"/>
    <w:rsid w:val="00B405CE"/>
    <w:rsid w:val="00B43C3E"/>
    <w:rsid w:val="00B517D2"/>
    <w:rsid w:val="00B6253B"/>
    <w:rsid w:val="00B64FE7"/>
    <w:rsid w:val="00BA1A35"/>
    <w:rsid w:val="00BB331F"/>
    <w:rsid w:val="00BC50AA"/>
    <w:rsid w:val="00BC6D9A"/>
    <w:rsid w:val="00BC7218"/>
    <w:rsid w:val="00BD40EB"/>
    <w:rsid w:val="00C213DF"/>
    <w:rsid w:val="00C26085"/>
    <w:rsid w:val="00C339AE"/>
    <w:rsid w:val="00C66938"/>
    <w:rsid w:val="00C86599"/>
    <w:rsid w:val="00C91773"/>
    <w:rsid w:val="00C91E15"/>
    <w:rsid w:val="00C95406"/>
    <w:rsid w:val="00CA5D75"/>
    <w:rsid w:val="00CA725E"/>
    <w:rsid w:val="00CD2E28"/>
    <w:rsid w:val="00CD325F"/>
    <w:rsid w:val="00D01E95"/>
    <w:rsid w:val="00D10BED"/>
    <w:rsid w:val="00D23151"/>
    <w:rsid w:val="00D2614F"/>
    <w:rsid w:val="00D31B3A"/>
    <w:rsid w:val="00D3499D"/>
    <w:rsid w:val="00D42D05"/>
    <w:rsid w:val="00D43E88"/>
    <w:rsid w:val="00D4766C"/>
    <w:rsid w:val="00D64EEE"/>
    <w:rsid w:val="00D8292A"/>
    <w:rsid w:val="00D956D4"/>
    <w:rsid w:val="00DB5A35"/>
    <w:rsid w:val="00DD3BC1"/>
    <w:rsid w:val="00DE2419"/>
    <w:rsid w:val="00DE6037"/>
    <w:rsid w:val="00E10D6D"/>
    <w:rsid w:val="00E1376C"/>
    <w:rsid w:val="00E2110C"/>
    <w:rsid w:val="00E24001"/>
    <w:rsid w:val="00E45E20"/>
    <w:rsid w:val="00E60824"/>
    <w:rsid w:val="00E61182"/>
    <w:rsid w:val="00EA2880"/>
    <w:rsid w:val="00EB2059"/>
    <w:rsid w:val="00ED1120"/>
    <w:rsid w:val="00ED4E1E"/>
    <w:rsid w:val="00EF0576"/>
    <w:rsid w:val="00F1389B"/>
    <w:rsid w:val="00F16F23"/>
    <w:rsid w:val="00F228B4"/>
    <w:rsid w:val="00F3504A"/>
    <w:rsid w:val="00F47946"/>
    <w:rsid w:val="00F60D78"/>
    <w:rsid w:val="00F77E15"/>
    <w:rsid w:val="00F82AF0"/>
    <w:rsid w:val="00FB57BA"/>
    <w:rsid w:val="00FB7923"/>
    <w:rsid w:val="00FC772D"/>
    <w:rsid w:val="00FD4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56380"/>
  <w15:chartTrackingRefBased/>
  <w15:docId w15:val="{CE604537-EA8F-4399-92A6-87175CD6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CB7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0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iddenspellerror">
    <w:name w:val="hiddenspellerror"/>
    <w:basedOn w:val="DefaultParagraphFont"/>
    <w:rsid w:val="003611C9"/>
  </w:style>
  <w:style w:type="character" w:customStyle="1" w:styleId="hiddensuggestion">
    <w:name w:val="hiddensuggestion"/>
    <w:basedOn w:val="DefaultParagraphFont"/>
    <w:rsid w:val="00DE6037"/>
  </w:style>
  <w:style w:type="character" w:customStyle="1" w:styleId="hiddengrammarerror">
    <w:name w:val="hiddengrammarerror"/>
    <w:basedOn w:val="DefaultParagraphFont"/>
    <w:rsid w:val="00E10D6D"/>
  </w:style>
  <w:style w:type="character" w:customStyle="1" w:styleId="Heading1Char">
    <w:name w:val="Heading 1 Char"/>
    <w:basedOn w:val="DefaultParagraphFont"/>
    <w:link w:val="Heading1"/>
    <w:uiPriority w:val="9"/>
    <w:rsid w:val="004C00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A5754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  <w:lang w:bidi="bn-BD"/>
    </w:rPr>
  </w:style>
  <w:style w:type="character" w:customStyle="1" w:styleId="TitleChar">
    <w:name w:val="Title Char"/>
    <w:basedOn w:val="DefaultParagraphFont"/>
    <w:link w:val="Title"/>
    <w:uiPriority w:val="10"/>
    <w:rsid w:val="000A5754"/>
    <w:rPr>
      <w:rFonts w:ascii="Times New Roman" w:eastAsiaTheme="majorEastAsia" w:hAnsi="Times New Roman" w:cstheme="majorBidi"/>
      <w:b/>
      <w:spacing w:val="-10"/>
      <w:kern w:val="28"/>
      <w:sz w:val="32"/>
      <w:szCs w:val="56"/>
      <w:lang w:bidi="bn-BD"/>
    </w:rPr>
  </w:style>
  <w:style w:type="table" w:styleId="TableGrid">
    <w:name w:val="Table Grid"/>
    <w:basedOn w:val="TableNormal"/>
    <w:uiPriority w:val="39"/>
    <w:rsid w:val="000A5754"/>
    <w:pPr>
      <w:spacing w:after="0" w:line="240" w:lineRule="auto"/>
    </w:pPr>
    <w:rPr>
      <w:rFonts w:ascii="Verdana" w:hAnsi="Verdana" w:cs="Times New Roman"/>
      <w:sz w:val="24"/>
      <w:szCs w:val="26"/>
      <w:lang w:bidi="bn-B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3</Pages>
  <Words>777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 Sarker</dc:creator>
  <cp:keywords/>
  <dc:description/>
  <cp:lastModifiedBy>Tulshi Das</cp:lastModifiedBy>
  <cp:revision>202</cp:revision>
  <cp:lastPrinted>2018-02-20T04:35:00Z</cp:lastPrinted>
  <dcterms:created xsi:type="dcterms:W3CDTF">2018-02-12T08:07:00Z</dcterms:created>
  <dcterms:modified xsi:type="dcterms:W3CDTF">2018-02-20T05:04:00Z</dcterms:modified>
</cp:coreProperties>
</file>